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5386DE6A" w:rsidR="005C16CF" w:rsidRPr="00C63428" w:rsidRDefault="00640E1D" w:rsidP="00640E1D">
      <w:pPr>
        <w:pStyle w:val="1"/>
        <w:rPr>
          <w:bCs/>
        </w:rPr>
      </w:pPr>
      <w:r>
        <w:t xml:space="preserve">02. </w:t>
      </w:r>
      <w:r w:rsidR="00C63428">
        <w:t>Little Baby Gym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7C68FD99" w:rsidR="00BB1433" w:rsidRDefault="004B6AD4" w:rsidP="00BB1433">
      <w:r>
        <w:rPr>
          <w:noProof/>
        </w:rPr>
        <w:drawing>
          <wp:inline distT="0" distB="0" distL="0" distR="0" wp14:anchorId="7508F668" wp14:editId="3607177D">
            <wp:extent cx="1060704" cy="7718466"/>
            <wp:effectExtent l="0" t="0" r="635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7567" cy="7841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proofErr w:type="spellStart"/>
      <w:r w:rsidRPr="00193209">
        <w:rPr>
          <w:lang w:val="de-DE"/>
        </w:rPr>
        <w:t>Constraints</w:t>
      </w:r>
      <w:proofErr w:type="spellEnd"/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37719" w14:textId="77777777" w:rsidR="00F01424" w:rsidRDefault="00F01424" w:rsidP="008068A2">
      <w:pPr>
        <w:spacing w:after="0" w:line="240" w:lineRule="auto"/>
      </w:pPr>
      <w:r>
        <w:separator/>
      </w:r>
    </w:p>
  </w:endnote>
  <w:endnote w:type="continuationSeparator" w:id="0">
    <w:p w14:paraId="703F4844" w14:textId="77777777" w:rsidR="00F01424" w:rsidRDefault="00F014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E1A7A" w14:textId="77777777" w:rsidR="00F01424" w:rsidRDefault="00F01424" w:rsidP="008068A2">
      <w:pPr>
        <w:spacing w:after="0" w:line="240" w:lineRule="auto"/>
      </w:pPr>
      <w:r>
        <w:separator/>
      </w:r>
    </w:p>
  </w:footnote>
  <w:footnote w:type="continuationSeparator" w:id="0">
    <w:p w14:paraId="15011E2D" w14:textId="77777777" w:rsidR="00F01424" w:rsidRDefault="00F014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rQUAZ2EZAi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2</Pages>
  <Words>81</Words>
  <Characters>464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9</cp:revision>
  <cp:lastPrinted>2015-10-26T22:35:00Z</cp:lastPrinted>
  <dcterms:created xsi:type="dcterms:W3CDTF">2019-11-12T12:29:00Z</dcterms:created>
  <dcterms:modified xsi:type="dcterms:W3CDTF">2022-09-21T12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